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49D9C2A2" w14:textId="77777777" w:rsidR="00804608" w:rsidRPr="0020063B" w:rsidRDefault="0014637A" w:rsidP="0020063B">
      <w:pPr>
        <w:pStyle w:val="NoSpacing"/>
        <w:jc w:val="center"/>
        <w:rPr>
          <w:sz w:val="36"/>
          <w:szCs w:val="36"/>
          <w:lang w:val="es-CO"/>
        </w:rPr>
      </w:pPr>
      <w:r>
        <w:rPr>
          <w:sz w:val="36"/>
          <w:szCs w:val="36"/>
          <w:lang w:val="es-CO"/>
        </w:rPr>
        <w:t>Chelsea Marie Gatdula</w:t>
      </w:r>
    </w:p>
    <w:p w14:paraId="420CA40F" w14:textId="4B3ECF1A" w:rsidR="00804608" w:rsidRDefault="004E0D16" w:rsidP="0020063B">
      <w:pPr>
        <w:pStyle w:val="NoSpacing"/>
        <w:pBdr>
          <w:bottom w:val="single" w:sz="4" w:space="1" w:color="auto"/>
        </w:pBdr>
        <w:jc w:val="center"/>
        <w:rPr>
          <w:lang w:val="es-CO"/>
        </w:rPr>
      </w:pPr>
      <w:r>
        <w:rPr>
          <w:lang w:val="es-CO"/>
        </w:rPr>
        <w:t xml:space="preserve"> </w:t>
      </w:r>
      <w:r w:rsidR="0071733B">
        <w:rPr>
          <w:lang w:val="es-CO"/>
        </w:rPr>
        <w:t>chelseagatdula</w:t>
      </w:r>
      <w:r>
        <w:rPr>
          <w:lang w:val="es-CO"/>
        </w:rPr>
        <w:t>@</w:t>
      </w:r>
      <w:r w:rsidR="0071733B">
        <w:rPr>
          <w:lang w:val="es-CO"/>
        </w:rPr>
        <w:t>gmail.com</w:t>
      </w:r>
      <w:r>
        <w:rPr>
          <w:lang w:val="es-CO"/>
        </w:rPr>
        <w:t xml:space="preserve"> | </w:t>
      </w:r>
      <w:r w:rsidR="0071733B">
        <w:rPr>
          <w:lang w:val="es-CO"/>
        </w:rPr>
        <w:t>(949) 939-3024</w:t>
      </w:r>
    </w:p>
    <w:p w14:paraId="79FE99CE" w14:textId="52C65625" w:rsidR="00645AC7" w:rsidRPr="00645AC7" w:rsidRDefault="0071733B" w:rsidP="00645AC7">
      <w:pPr>
        <w:pStyle w:val="NoSpacing"/>
        <w:pBdr>
          <w:bottom w:val="single" w:sz="4" w:space="1" w:color="auto"/>
        </w:pBdr>
        <w:jc w:val="center"/>
        <w:rPr>
          <w:lang w:val="es-CO"/>
        </w:rPr>
      </w:pPr>
      <w:r>
        <w:rPr>
          <w:lang w:val="es-CO"/>
        </w:rPr>
        <w:t>L</w:t>
      </w:r>
      <w:r w:rsidR="0014637A">
        <w:rPr>
          <w:lang w:val="es-CO"/>
        </w:rPr>
        <w:t>inked</w:t>
      </w:r>
      <w:r>
        <w:rPr>
          <w:lang w:val="es-CO"/>
        </w:rPr>
        <w:t>I</w:t>
      </w:r>
      <w:r w:rsidR="0014637A">
        <w:rPr>
          <w:lang w:val="es-CO"/>
        </w:rPr>
        <w:t>n</w:t>
      </w:r>
      <w:r>
        <w:rPr>
          <w:lang w:val="es-CO"/>
        </w:rPr>
        <w:t xml:space="preserve">: </w:t>
      </w:r>
      <w:hyperlink r:id="rId7" w:history="1">
        <w:r w:rsidRPr="009A72A2">
          <w:rPr>
            <w:rStyle w:val="Hyperlink"/>
            <w:lang w:val="es-CO"/>
          </w:rPr>
          <w:t>www.linkedin.com/in/Chelsea-gatdula</w:t>
        </w:r>
      </w:hyperlink>
      <w:r>
        <w:rPr>
          <w:lang w:val="es-CO"/>
        </w:rPr>
        <w:t xml:space="preserve"> </w:t>
      </w:r>
    </w:p>
    <w:p w14:paraId="375F632E" w14:textId="77777777" w:rsidR="00645AC7" w:rsidRPr="0071733B" w:rsidRDefault="00645AC7">
      <w:pPr>
        <w:tabs>
          <w:tab w:val="left" w:pos="-720"/>
        </w:tabs>
        <w:spacing w:line="240" w:lineRule="auto"/>
        <w:ind w:left="-720"/>
        <w:rPr>
          <w:b/>
          <w:lang w:val="de-CH"/>
        </w:rPr>
      </w:pPr>
    </w:p>
    <w:p w14:paraId="616CB28D" w14:textId="77777777" w:rsidR="00804608" w:rsidRDefault="00076C0C">
      <w:pPr>
        <w:tabs>
          <w:tab w:val="left" w:pos="-720"/>
        </w:tabs>
        <w:spacing w:line="240" w:lineRule="auto"/>
        <w:ind w:left="-720"/>
      </w:pPr>
      <w:r>
        <w:rPr>
          <w:b/>
        </w:rPr>
        <w:t>Education</w:t>
      </w:r>
    </w:p>
    <w:p w14:paraId="220AB912" w14:textId="770C6BCB" w:rsidR="00804608" w:rsidRPr="0021609A" w:rsidRDefault="00076C0C" w:rsidP="0021609A">
      <w:pPr>
        <w:pStyle w:val="NoSpacing"/>
      </w:pPr>
      <w:r w:rsidRPr="0021609A">
        <w:t>B</w:t>
      </w:r>
      <w:r w:rsidR="0020063B">
        <w:t xml:space="preserve">achelor of </w:t>
      </w:r>
      <w:r w:rsidR="0071733B">
        <w:t>Science</w:t>
      </w:r>
      <w:r w:rsidR="0020063B">
        <w:t xml:space="preserve"> degree </w:t>
      </w:r>
      <w:r w:rsidR="004E0D16">
        <w:t>in Business Administration</w:t>
      </w:r>
      <w:r w:rsidR="00041C1A">
        <w:t xml:space="preserve"> </w:t>
      </w:r>
      <w:bookmarkStart w:id="0" w:name="_GoBack"/>
      <w:bookmarkEnd w:id="0"/>
      <w:r w:rsidR="00041C1A">
        <w:tab/>
      </w:r>
      <w:r w:rsidR="0021609A">
        <w:t>Expected Graduation S</w:t>
      </w:r>
      <w:r w:rsidR="0009267B">
        <w:t>ummer</w:t>
      </w:r>
      <w:r w:rsidR="0021609A">
        <w:t xml:space="preserve"> </w:t>
      </w:r>
      <w:r w:rsidR="0071733B">
        <w:t>2018</w:t>
      </w:r>
    </w:p>
    <w:p w14:paraId="106AA5F5" w14:textId="77777777" w:rsidR="00804608" w:rsidRDefault="00076C0C" w:rsidP="0021609A">
      <w:pPr>
        <w:pStyle w:val="NoSpacing"/>
      </w:pPr>
      <w:r w:rsidRPr="0021609A">
        <w:t>Cal State Monterey Bay, Seaside, CA</w:t>
      </w:r>
    </w:p>
    <w:p w14:paraId="666D673E" w14:textId="77777777" w:rsidR="0014637A" w:rsidRDefault="0014637A" w:rsidP="0021609A">
      <w:pPr>
        <w:pStyle w:val="NoSpacing"/>
      </w:pPr>
    </w:p>
    <w:p w14:paraId="0E1E9B0E" w14:textId="50EF1E3B" w:rsidR="0014637A" w:rsidRDefault="0014637A" w:rsidP="0014637A">
      <w:pPr>
        <w:pStyle w:val="NoSpacing"/>
        <w:ind w:hanging="720"/>
        <w:rPr>
          <w:b/>
        </w:rPr>
      </w:pPr>
      <w:r w:rsidRPr="0014637A">
        <w:rPr>
          <w:b/>
        </w:rPr>
        <w:t>Study Ab</w:t>
      </w:r>
      <w:r w:rsidR="001124F7">
        <w:rPr>
          <w:b/>
        </w:rPr>
        <w:t>roa</w:t>
      </w:r>
      <w:r w:rsidRPr="0014637A">
        <w:rPr>
          <w:b/>
        </w:rPr>
        <w:t>d</w:t>
      </w:r>
    </w:p>
    <w:p w14:paraId="51351D00" w14:textId="00678D63" w:rsidR="0009267B" w:rsidRDefault="001124F7" w:rsidP="0009267B">
      <w:pPr>
        <w:pStyle w:val="NoSpacing"/>
        <w:rPr>
          <w:b/>
        </w:rPr>
      </w:pPr>
      <w:r>
        <w:rPr>
          <w:b/>
        </w:rPr>
        <w:br/>
      </w:r>
    </w:p>
    <w:p w14:paraId="472F2048" w14:textId="77777777" w:rsidR="0014637A" w:rsidRPr="0014637A" w:rsidRDefault="0014637A" w:rsidP="0014637A">
      <w:pPr>
        <w:pStyle w:val="NoSpacing"/>
        <w:ind w:hanging="720"/>
        <w:rPr>
          <w:b/>
        </w:rPr>
      </w:pPr>
    </w:p>
    <w:p w14:paraId="75F64CD5" w14:textId="77777777" w:rsidR="0014637A" w:rsidRDefault="0014637A" w:rsidP="0014637A">
      <w:pPr>
        <w:pStyle w:val="NoSpacing"/>
        <w:ind w:hanging="810"/>
        <w:rPr>
          <w:b/>
        </w:rPr>
      </w:pPr>
      <w:r w:rsidRPr="0014637A">
        <w:rPr>
          <w:b/>
        </w:rPr>
        <w:t>Senior Capstone</w:t>
      </w:r>
    </w:p>
    <w:p w14:paraId="04EE900D" w14:textId="77777777" w:rsidR="0014637A" w:rsidRDefault="0014637A" w:rsidP="0014637A">
      <w:pPr>
        <w:pStyle w:val="NoSpacing"/>
        <w:numPr>
          <w:ilvl w:val="0"/>
          <w:numId w:val="9"/>
        </w:numPr>
        <w:rPr>
          <w:b/>
        </w:rPr>
      </w:pPr>
      <w:proofErr w:type="spellStart"/>
      <w:r>
        <w:rPr>
          <w:b/>
        </w:rPr>
        <w:t>Xxxxxxxx</w:t>
      </w:r>
      <w:proofErr w:type="spellEnd"/>
    </w:p>
    <w:p w14:paraId="4F190230" w14:textId="77777777" w:rsidR="0014637A" w:rsidRDefault="0014637A" w:rsidP="0014637A">
      <w:pPr>
        <w:pStyle w:val="NoSpacing"/>
        <w:numPr>
          <w:ilvl w:val="0"/>
          <w:numId w:val="9"/>
        </w:numPr>
        <w:rPr>
          <w:b/>
        </w:rPr>
      </w:pPr>
      <w:proofErr w:type="spellStart"/>
      <w:r>
        <w:rPr>
          <w:b/>
        </w:rPr>
        <w:t>Xxxxxxxx;xx</w:t>
      </w:r>
      <w:proofErr w:type="spellEnd"/>
    </w:p>
    <w:p w14:paraId="0D75BF83" w14:textId="77777777" w:rsidR="0014637A" w:rsidRDefault="0014637A" w:rsidP="0014637A">
      <w:pPr>
        <w:pStyle w:val="NoSpacing"/>
        <w:numPr>
          <w:ilvl w:val="0"/>
          <w:numId w:val="9"/>
        </w:numPr>
        <w:rPr>
          <w:b/>
        </w:rPr>
      </w:pPr>
      <w:proofErr w:type="spellStart"/>
      <w:r>
        <w:rPr>
          <w:b/>
        </w:rPr>
        <w:t>Xxxxxxxxxxx</w:t>
      </w:r>
      <w:proofErr w:type="spellEnd"/>
    </w:p>
    <w:p w14:paraId="7940B06B" w14:textId="77777777" w:rsidR="0014637A" w:rsidRDefault="0014637A" w:rsidP="0014637A">
      <w:pPr>
        <w:pStyle w:val="NoSpacing"/>
        <w:numPr>
          <w:ilvl w:val="0"/>
          <w:numId w:val="9"/>
        </w:numPr>
        <w:rPr>
          <w:b/>
        </w:rPr>
      </w:pPr>
      <w:r>
        <w:rPr>
          <w:b/>
        </w:rPr>
        <w:t xml:space="preserve">Link writing </w:t>
      </w:r>
    </w:p>
    <w:p w14:paraId="41BD030A" w14:textId="77777777" w:rsidR="0014637A" w:rsidRPr="0014637A" w:rsidRDefault="0014637A" w:rsidP="0014637A">
      <w:pPr>
        <w:pStyle w:val="NoSpacing"/>
        <w:ind w:left="-90"/>
        <w:rPr>
          <w:b/>
        </w:rPr>
      </w:pPr>
    </w:p>
    <w:p w14:paraId="0B2A6E61" w14:textId="77777777" w:rsidR="00804608" w:rsidRDefault="00076C0C">
      <w:pPr>
        <w:tabs>
          <w:tab w:val="left" w:pos="-720"/>
        </w:tabs>
        <w:spacing w:line="240" w:lineRule="auto"/>
        <w:ind w:left="-720"/>
        <w:rPr>
          <w:b/>
        </w:rPr>
      </w:pPr>
      <w:r>
        <w:rPr>
          <w:b/>
        </w:rPr>
        <w:t>Experience</w:t>
      </w:r>
    </w:p>
    <w:p w14:paraId="75D9273F" w14:textId="77777777" w:rsidR="0014637A" w:rsidRDefault="0014637A" w:rsidP="0014637A">
      <w:pPr>
        <w:pStyle w:val="NoSpacing"/>
        <w:ind w:hanging="720"/>
      </w:pPr>
      <w:r>
        <w:t>Marital studio</w:t>
      </w:r>
    </w:p>
    <w:p w14:paraId="26C39BF1" w14:textId="77777777" w:rsidR="00804608" w:rsidRDefault="00076C0C" w:rsidP="0014637A">
      <w:pPr>
        <w:pStyle w:val="NoSpacing"/>
      </w:pPr>
      <w:r>
        <w:t>Chair, Mixed Martial Arts Club, Cal S</w:t>
      </w:r>
      <w:r w:rsidR="0014637A">
        <w:t xml:space="preserve">tate Monterey Bay, Seaside, CA     </w:t>
      </w:r>
      <w:r>
        <w:t>05/2015-Present</w:t>
      </w:r>
    </w:p>
    <w:p w14:paraId="3942305D" w14:textId="77777777" w:rsidR="00804608" w:rsidRDefault="00076C0C">
      <w:pPr>
        <w:numPr>
          <w:ilvl w:val="0"/>
          <w:numId w:val="2"/>
        </w:numPr>
        <w:tabs>
          <w:tab w:val="left" w:pos="0"/>
        </w:tabs>
        <w:spacing w:after="0" w:line="240" w:lineRule="auto"/>
        <w:ind w:left="0" w:hanging="360"/>
        <w:contextualSpacing/>
      </w:pPr>
      <w:r>
        <w:t>President</w:t>
      </w:r>
    </w:p>
    <w:p w14:paraId="3B462206" w14:textId="77777777" w:rsidR="00804608" w:rsidRDefault="00076C0C">
      <w:pPr>
        <w:numPr>
          <w:ilvl w:val="0"/>
          <w:numId w:val="2"/>
        </w:numPr>
        <w:tabs>
          <w:tab w:val="left" w:pos="0"/>
        </w:tabs>
        <w:spacing w:after="0" w:line="240" w:lineRule="auto"/>
        <w:ind w:left="0" w:hanging="360"/>
        <w:contextualSpacing/>
      </w:pPr>
      <w:r>
        <w:t>C</w:t>
      </w:r>
      <w:r w:rsidR="0021609A">
        <w:t>reate, plan and implement activi</w:t>
      </w:r>
      <w:r>
        <w:t>t</w:t>
      </w:r>
      <w:r w:rsidR="0021609A">
        <w:t>i</w:t>
      </w:r>
      <w:r>
        <w:t>es for the benefit of the club and its participants</w:t>
      </w:r>
    </w:p>
    <w:p w14:paraId="0C94098A" w14:textId="77777777" w:rsidR="00804608" w:rsidRDefault="004E0D16">
      <w:pPr>
        <w:numPr>
          <w:ilvl w:val="0"/>
          <w:numId w:val="2"/>
        </w:numPr>
        <w:tabs>
          <w:tab w:val="left" w:pos="0"/>
        </w:tabs>
        <w:spacing w:after="0" w:line="240" w:lineRule="auto"/>
        <w:ind w:left="0" w:hanging="360"/>
        <w:contextualSpacing/>
      </w:pPr>
      <w:r>
        <w:t>Participate and socialize in 11</w:t>
      </w:r>
      <w:r w:rsidR="00076C0C">
        <w:t>student events to attract attention of potential participants for the club</w:t>
      </w:r>
    </w:p>
    <w:p w14:paraId="263E9FF1" w14:textId="77777777" w:rsidR="00804608" w:rsidRDefault="00076C0C">
      <w:pPr>
        <w:numPr>
          <w:ilvl w:val="0"/>
          <w:numId w:val="2"/>
        </w:numPr>
        <w:tabs>
          <w:tab w:val="left" w:pos="0"/>
        </w:tabs>
        <w:spacing w:line="240" w:lineRule="auto"/>
        <w:ind w:left="0" w:hanging="360"/>
        <w:contextualSpacing/>
      </w:pPr>
      <w:r>
        <w:t>Work as a team with other programs to conjoin necessary needs and build to getting a similar goal</w:t>
      </w:r>
    </w:p>
    <w:p w14:paraId="4B8AABDA" w14:textId="77777777" w:rsidR="0021609A" w:rsidRPr="00041C1A" w:rsidRDefault="0021609A" w:rsidP="0021609A">
      <w:pPr>
        <w:tabs>
          <w:tab w:val="left" w:pos="0"/>
        </w:tabs>
        <w:spacing w:line="240" w:lineRule="auto"/>
        <w:contextualSpacing/>
        <w:rPr>
          <w:sz w:val="16"/>
        </w:rPr>
      </w:pPr>
    </w:p>
    <w:p w14:paraId="21EFB917" w14:textId="77777777" w:rsidR="00804608" w:rsidRDefault="00076C0C">
      <w:pPr>
        <w:tabs>
          <w:tab w:val="left" w:pos="-720"/>
        </w:tabs>
        <w:spacing w:line="240" w:lineRule="auto"/>
        <w:ind w:left="-720"/>
      </w:pPr>
      <w:r>
        <w:rPr>
          <w:b/>
        </w:rPr>
        <w:t xml:space="preserve">Worker, </w:t>
      </w:r>
      <w:r w:rsidR="004E0D16">
        <w:t>Daisy</w:t>
      </w:r>
      <w:r>
        <w:t xml:space="preserve"> Landscape</w:t>
      </w:r>
      <w:r w:rsidR="004E0D16">
        <w:t xml:space="preserve"> and Nursery, Monterey</w:t>
      </w:r>
      <w:r>
        <w:t>, CA</w:t>
      </w:r>
      <w:r>
        <w:tab/>
      </w:r>
      <w:r>
        <w:tab/>
      </w:r>
      <w:r>
        <w:tab/>
        <w:t>06/2015-08/2015</w:t>
      </w:r>
    </w:p>
    <w:p w14:paraId="049C7A9B" w14:textId="77777777" w:rsidR="00804608" w:rsidRDefault="00076C0C">
      <w:pPr>
        <w:numPr>
          <w:ilvl w:val="0"/>
          <w:numId w:val="3"/>
        </w:numPr>
        <w:tabs>
          <w:tab w:val="left" w:pos="0"/>
        </w:tabs>
        <w:spacing w:line="240" w:lineRule="auto"/>
        <w:ind w:left="0" w:hanging="360"/>
        <w:contextualSpacing/>
      </w:pPr>
      <w:r>
        <w:t>Watering, moving, potting and arranging plants</w:t>
      </w:r>
    </w:p>
    <w:p w14:paraId="02183838" w14:textId="77777777" w:rsidR="00804608" w:rsidRDefault="0021609A">
      <w:pPr>
        <w:numPr>
          <w:ilvl w:val="0"/>
          <w:numId w:val="3"/>
        </w:numPr>
        <w:tabs>
          <w:tab w:val="left" w:pos="0"/>
        </w:tabs>
        <w:spacing w:line="240" w:lineRule="auto"/>
        <w:ind w:left="0" w:hanging="360"/>
        <w:contextualSpacing/>
      </w:pPr>
      <w:r>
        <w:t>Provided excellent customer service and communicate</w:t>
      </w:r>
      <w:r w:rsidR="00A6507D">
        <w:t>d</w:t>
      </w:r>
      <w:r>
        <w:t xml:space="preserve"> in Spanish</w:t>
      </w:r>
      <w:r w:rsidR="00A6507D">
        <w:t xml:space="preserve"> speaking customers</w:t>
      </w:r>
    </w:p>
    <w:p w14:paraId="763180C0" w14:textId="77777777" w:rsidR="00804608" w:rsidRDefault="0021609A">
      <w:pPr>
        <w:numPr>
          <w:ilvl w:val="0"/>
          <w:numId w:val="3"/>
        </w:numPr>
        <w:tabs>
          <w:tab w:val="left" w:pos="0"/>
        </w:tabs>
        <w:spacing w:line="240" w:lineRule="auto"/>
        <w:ind w:left="0" w:hanging="360"/>
        <w:contextualSpacing/>
      </w:pPr>
      <w:r w:rsidRPr="00A6507D">
        <w:rPr>
          <w:color w:val="auto"/>
          <w:shd w:val="clear" w:color="auto" w:fill="FFFFFF"/>
        </w:rPr>
        <w:t>Comput</w:t>
      </w:r>
      <w:r w:rsidR="00A6507D" w:rsidRPr="00A6507D">
        <w:rPr>
          <w:color w:val="auto"/>
          <w:shd w:val="clear" w:color="auto" w:fill="FFFFFF"/>
        </w:rPr>
        <w:t>ed sales prices,</w:t>
      </w:r>
      <w:r w:rsidRPr="00A6507D">
        <w:rPr>
          <w:color w:val="auto"/>
          <w:shd w:val="clear" w:color="auto" w:fill="FFFFFF"/>
        </w:rPr>
        <w:t xml:space="preserve"> receive</w:t>
      </w:r>
      <w:r w:rsidR="00A6507D" w:rsidRPr="00A6507D">
        <w:rPr>
          <w:color w:val="auto"/>
          <w:shd w:val="clear" w:color="auto" w:fill="FFFFFF"/>
        </w:rPr>
        <w:t>d</w:t>
      </w:r>
      <w:r w:rsidRPr="00A6507D">
        <w:rPr>
          <w:color w:val="auto"/>
          <w:shd w:val="clear" w:color="auto" w:fill="FFFFFF"/>
        </w:rPr>
        <w:t xml:space="preserve"> and process</w:t>
      </w:r>
      <w:r w:rsidR="00A6507D" w:rsidRPr="00A6507D">
        <w:rPr>
          <w:color w:val="auto"/>
          <w:shd w:val="clear" w:color="auto" w:fill="FFFFFF"/>
        </w:rPr>
        <w:t>ed</w:t>
      </w:r>
      <w:r w:rsidRPr="00A6507D">
        <w:rPr>
          <w:color w:val="auto"/>
          <w:shd w:val="clear" w:color="auto" w:fill="FFFFFF"/>
        </w:rPr>
        <w:t xml:space="preserve"> cash or credit payment</w:t>
      </w:r>
      <w:r>
        <w:rPr>
          <w:rFonts w:ascii="Arial" w:hAnsi="Arial" w:cs="Arial"/>
          <w:color w:val="004488"/>
          <w:shd w:val="clear" w:color="auto" w:fill="FFFFFF"/>
        </w:rPr>
        <w:t>.</w:t>
      </w:r>
    </w:p>
    <w:p w14:paraId="64253FBC" w14:textId="77777777" w:rsidR="0021609A" w:rsidRDefault="0021609A" w:rsidP="0021609A">
      <w:pPr>
        <w:tabs>
          <w:tab w:val="left" w:pos="0"/>
        </w:tabs>
        <w:spacing w:line="240" w:lineRule="auto"/>
        <w:contextualSpacing/>
      </w:pPr>
    </w:p>
    <w:p w14:paraId="040AF521" w14:textId="77777777" w:rsidR="00A6507D" w:rsidRDefault="00076C0C" w:rsidP="00A6507D">
      <w:pPr>
        <w:tabs>
          <w:tab w:val="left" w:pos="-720"/>
        </w:tabs>
        <w:spacing w:line="240" w:lineRule="auto"/>
        <w:ind w:left="-720"/>
      </w:pPr>
      <w:bookmarkStart w:id="1" w:name="h.gjdgxs" w:colFirst="0" w:colLast="0"/>
      <w:bookmarkEnd w:id="1"/>
      <w:r>
        <w:rPr>
          <w:b/>
        </w:rPr>
        <w:t>Lead Tech,</w:t>
      </w:r>
      <w:r w:rsidR="004E0D16">
        <w:t xml:space="preserve"> Carmel Valley</w:t>
      </w:r>
      <w:r>
        <w:t xml:space="preserve"> Pet L</w:t>
      </w:r>
      <w:r w:rsidR="004E0D16">
        <w:t>odge, TTPL Staff, Carmel</w:t>
      </w:r>
      <w:r w:rsidR="00A6507D">
        <w:t>, CA</w:t>
      </w:r>
      <w:r w:rsidR="00A6507D">
        <w:tab/>
        <w:t xml:space="preserve">            </w:t>
      </w:r>
      <w:r>
        <w:t>07/2010-08/2015</w:t>
      </w:r>
    </w:p>
    <w:p w14:paraId="336AA0B2" w14:textId="77777777" w:rsidR="00A6507D" w:rsidRPr="0020063B" w:rsidRDefault="00076C0C" w:rsidP="0020063B">
      <w:pPr>
        <w:pStyle w:val="ListParagraph"/>
        <w:numPr>
          <w:ilvl w:val="0"/>
          <w:numId w:val="8"/>
        </w:numPr>
        <w:tabs>
          <w:tab w:val="left" w:pos="-720"/>
        </w:tabs>
        <w:spacing w:line="240" w:lineRule="auto"/>
        <w:rPr>
          <w:color w:val="auto"/>
        </w:rPr>
      </w:pPr>
      <w:r>
        <w:t>Coordinate</w:t>
      </w:r>
      <w:r w:rsidR="00A6507D">
        <w:t>d daily 3</w:t>
      </w:r>
      <w:r>
        <w:t xml:space="preserve"> employees s</w:t>
      </w:r>
      <w:r w:rsidR="00A6507D">
        <w:t>hift</w:t>
      </w:r>
      <w:r>
        <w:t xml:space="preserve"> task</w:t>
      </w:r>
      <w:r w:rsidR="00A6507D">
        <w:t xml:space="preserve">s for the </w:t>
      </w:r>
      <w:proofErr w:type="spellStart"/>
      <w:r w:rsidR="00A6507D">
        <w:t>day</w:t>
      </w:r>
      <w:r w:rsidR="00A6507D" w:rsidRPr="0020063B">
        <w:rPr>
          <w:color w:val="auto"/>
        </w:rPr>
        <w:t>Feed</w:t>
      </w:r>
      <w:proofErr w:type="spellEnd"/>
      <w:r w:rsidR="00A6507D" w:rsidRPr="0020063B">
        <w:rPr>
          <w:color w:val="auto"/>
        </w:rPr>
        <w:t xml:space="preserve"> and water animals according to schedules and feeding instructions.</w:t>
      </w:r>
    </w:p>
    <w:p w14:paraId="1CA39EDD" w14:textId="77777777" w:rsidR="0020063B" w:rsidRPr="0020063B" w:rsidRDefault="00A6507D" w:rsidP="0020063B">
      <w:pPr>
        <w:pStyle w:val="ListParagraph"/>
        <w:numPr>
          <w:ilvl w:val="0"/>
          <w:numId w:val="8"/>
        </w:numPr>
        <w:tabs>
          <w:tab w:val="left" w:pos="-720"/>
        </w:tabs>
        <w:spacing w:line="240" w:lineRule="auto"/>
        <w:rPr>
          <w:color w:val="auto"/>
        </w:rPr>
      </w:pPr>
      <w:r w:rsidRPr="0020063B">
        <w:rPr>
          <w:color w:val="auto"/>
        </w:rPr>
        <w:t>Mix food, liquid formulas, medications, or food supplements according to instructions, prescriptions, and knowledge of animal species.</w:t>
      </w:r>
    </w:p>
    <w:p w14:paraId="4C1241BA" w14:textId="77777777" w:rsidR="0020063B" w:rsidRPr="0020063B" w:rsidRDefault="00A6507D" w:rsidP="0020063B">
      <w:pPr>
        <w:pStyle w:val="ListParagraph"/>
        <w:numPr>
          <w:ilvl w:val="0"/>
          <w:numId w:val="8"/>
        </w:numPr>
        <w:tabs>
          <w:tab w:val="left" w:pos="-720"/>
        </w:tabs>
        <w:spacing w:line="240" w:lineRule="auto"/>
        <w:rPr>
          <w:color w:val="auto"/>
        </w:rPr>
      </w:pPr>
      <w:r w:rsidRPr="0020063B">
        <w:rPr>
          <w:color w:val="auto"/>
        </w:rPr>
        <w:t>Examine and observe animals to detect signs of illness, disease, or injury.</w:t>
      </w:r>
    </w:p>
    <w:p w14:paraId="7370544F" w14:textId="77777777" w:rsidR="0020063B" w:rsidRPr="0020063B" w:rsidRDefault="00A6507D" w:rsidP="0020063B">
      <w:pPr>
        <w:pStyle w:val="ListParagraph"/>
        <w:numPr>
          <w:ilvl w:val="0"/>
          <w:numId w:val="8"/>
        </w:numPr>
        <w:tabs>
          <w:tab w:val="left" w:pos="-720"/>
        </w:tabs>
        <w:spacing w:line="240" w:lineRule="auto"/>
        <w:rPr>
          <w:color w:val="auto"/>
        </w:rPr>
      </w:pPr>
      <w:r w:rsidRPr="0020063B">
        <w:rPr>
          <w:color w:val="auto"/>
        </w:rPr>
        <w:t xml:space="preserve">Provide treatment to sick or injured animals, </w:t>
      </w:r>
      <w:proofErr w:type="gramStart"/>
      <w:r w:rsidRPr="0020063B">
        <w:rPr>
          <w:color w:val="auto"/>
        </w:rPr>
        <w:t>and  contacted</w:t>
      </w:r>
      <w:proofErr w:type="gramEnd"/>
      <w:r w:rsidRPr="0020063B">
        <w:rPr>
          <w:color w:val="auto"/>
        </w:rPr>
        <w:t xml:space="preserve"> veterinarians to secure treatment.</w:t>
      </w:r>
    </w:p>
    <w:p w14:paraId="375F4F70" w14:textId="77777777" w:rsidR="00A6507D" w:rsidRPr="00A6507D" w:rsidRDefault="00A6507D" w:rsidP="0020063B">
      <w:pPr>
        <w:pStyle w:val="ListParagraph"/>
        <w:numPr>
          <w:ilvl w:val="0"/>
          <w:numId w:val="8"/>
        </w:numPr>
        <w:tabs>
          <w:tab w:val="left" w:pos="-720"/>
        </w:tabs>
        <w:spacing w:line="240" w:lineRule="auto"/>
      </w:pPr>
      <w:r w:rsidRPr="0020063B">
        <w:rPr>
          <w:color w:val="auto"/>
        </w:rPr>
        <w:t>Did facility laundry and clean, organize, maintain, and disinfect animal qua</w:t>
      </w:r>
      <w:bookmarkStart w:id="2" w:name="ToolsTechnology"/>
      <w:bookmarkEnd w:id="2"/>
      <w:r w:rsidRPr="0020063B">
        <w:rPr>
          <w:color w:val="auto"/>
        </w:rPr>
        <w:t>rters</w:t>
      </w:r>
    </w:p>
    <w:p w14:paraId="5E775586" w14:textId="77777777" w:rsidR="00A6507D" w:rsidRDefault="0014637A" w:rsidP="0014637A">
      <w:pPr>
        <w:tabs>
          <w:tab w:val="left" w:pos="0"/>
        </w:tabs>
        <w:spacing w:after="0" w:line="240" w:lineRule="auto"/>
        <w:ind w:hanging="630"/>
        <w:contextualSpacing/>
      </w:pPr>
      <w:r>
        <w:t>Association/Honor</w:t>
      </w:r>
    </w:p>
    <w:p w14:paraId="2318EDB8" w14:textId="77777777" w:rsidR="0014637A" w:rsidRDefault="0014637A" w:rsidP="0014637A">
      <w:pPr>
        <w:tabs>
          <w:tab w:val="left" w:pos="0"/>
        </w:tabs>
        <w:spacing w:after="0" w:line="240" w:lineRule="auto"/>
        <w:ind w:hanging="630"/>
        <w:contextualSpacing/>
      </w:pPr>
      <w:proofErr w:type="spellStart"/>
      <w:r>
        <w:t>Vbvnbmn</w:t>
      </w:r>
      <w:proofErr w:type="spellEnd"/>
      <w:r>
        <w:tab/>
      </w:r>
      <w:r>
        <w:tab/>
      </w:r>
      <w:r>
        <w:tab/>
      </w:r>
      <w:r>
        <w:tab/>
        <w:t>date</w:t>
      </w:r>
    </w:p>
    <w:sectPr w:rsidR="0014637A" w:rsidSect="0020063B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720" w:right="1440" w:bottom="1440" w:left="1440" w:header="720" w:footer="72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2326A94" w14:textId="77777777" w:rsidR="00A07D61" w:rsidRDefault="00A07D61" w:rsidP="004E0D16">
      <w:pPr>
        <w:spacing w:after="0" w:line="240" w:lineRule="auto"/>
      </w:pPr>
      <w:r>
        <w:separator/>
      </w:r>
    </w:p>
  </w:endnote>
  <w:endnote w:type="continuationSeparator" w:id="0">
    <w:p w14:paraId="3DBC9F26" w14:textId="77777777" w:rsidR="00A07D61" w:rsidRDefault="00A07D61" w:rsidP="004E0D1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32FD6AE" w14:textId="77777777" w:rsidR="004E0D16" w:rsidRDefault="004E0D1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2C9E06" w14:textId="77777777" w:rsidR="004E0D16" w:rsidRDefault="004E0D1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C9AB434" w14:textId="77777777" w:rsidR="004E0D16" w:rsidRDefault="004E0D1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285EC9B" w14:textId="77777777" w:rsidR="00A07D61" w:rsidRDefault="00A07D61" w:rsidP="004E0D16">
      <w:pPr>
        <w:spacing w:after="0" w:line="240" w:lineRule="auto"/>
      </w:pPr>
      <w:r>
        <w:separator/>
      </w:r>
    </w:p>
  </w:footnote>
  <w:footnote w:type="continuationSeparator" w:id="0">
    <w:p w14:paraId="031775FF" w14:textId="77777777" w:rsidR="00A07D61" w:rsidRDefault="00A07D61" w:rsidP="004E0D1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AEC8436" w14:textId="77777777" w:rsidR="004E0D16" w:rsidRDefault="004E0D1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5C5236E" w14:textId="77777777" w:rsidR="004E0D16" w:rsidRDefault="004E0D16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72A2552" w14:textId="77777777" w:rsidR="004E0D16" w:rsidRDefault="004E0D1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8F1EC6"/>
    <w:multiLevelType w:val="hybridMultilevel"/>
    <w:tmpl w:val="9E90A33A"/>
    <w:lvl w:ilvl="0" w:tplc="04090001">
      <w:start w:val="1"/>
      <w:numFmt w:val="bullet"/>
      <w:lvlText w:val=""/>
      <w:lvlJc w:val="left"/>
      <w:pPr>
        <w:ind w:left="-9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3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0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7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5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2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49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670" w:hanging="360"/>
      </w:pPr>
      <w:rPr>
        <w:rFonts w:ascii="Wingdings" w:hAnsi="Wingdings" w:hint="default"/>
      </w:rPr>
    </w:lvl>
  </w:abstractNum>
  <w:abstractNum w:abstractNumId="1" w15:restartNumberingAfterBreak="0">
    <w:nsid w:val="1144226A"/>
    <w:multiLevelType w:val="multilevel"/>
    <w:tmpl w:val="D2243868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2" w15:restartNumberingAfterBreak="0">
    <w:nsid w:val="25AD1062"/>
    <w:multiLevelType w:val="hybridMultilevel"/>
    <w:tmpl w:val="5A225E78"/>
    <w:lvl w:ilvl="0" w:tplc="04090001">
      <w:start w:val="1"/>
      <w:numFmt w:val="bullet"/>
      <w:lvlText w:val=""/>
      <w:lvlJc w:val="left"/>
      <w:pPr>
        <w:ind w:left="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</w:abstractNum>
  <w:abstractNum w:abstractNumId="3" w15:restartNumberingAfterBreak="0">
    <w:nsid w:val="2DE321D8"/>
    <w:multiLevelType w:val="multilevel"/>
    <w:tmpl w:val="0880703E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4" w15:restartNumberingAfterBreak="0">
    <w:nsid w:val="41116C10"/>
    <w:multiLevelType w:val="multilevel"/>
    <w:tmpl w:val="E4147DFC"/>
    <w:lvl w:ilvl="0">
      <w:start w:val="1"/>
      <w:numFmt w:val="bullet"/>
      <w:lvlText w:val="●"/>
      <w:lvlJc w:val="left"/>
      <w:pPr>
        <w:ind w:left="720" w:firstLine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○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■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○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■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49E76735"/>
    <w:multiLevelType w:val="multilevel"/>
    <w:tmpl w:val="784EBC66"/>
    <w:lvl w:ilvl="0">
      <w:start w:val="1"/>
      <w:numFmt w:val="bullet"/>
      <w:lvlText w:val="●"/>
      <w:lvlJc w:val="left"/>
      <w:pPr>
        <w:ind w:left="720" w:firstLine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1440" w:firstLine="1080"/>
      </w:pPr>
      <w:rPr>
        <w:rFonts w:ascii="Arial" w:eastAsia="Arial" w:hAnsi="Arial" w:cs="Arial"/>
      </w:rPr>
    </w:lvl>
    <w:lvl w:ilvl="2">
      <w:start w:val="1"/>
      <w:numFmt w:val="bullet"/>
      <w:lvlText w:val="▪"/>
      <w:lvlJc w:val="left"/>
      <w:pPr>
        <w:ind w:left="2160" w:firstLine="1800"/>
      </w:pPr>
      <w:rPr>
        <w:rFonts w:ascii="Arial" w:eastAsia="Arial" w:hAnsi="Arial" w:cs="Arial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rFonts w:ascii="Arial" w:eastAsia="Arial" w:hAnsi="Arial" w:cs="Arial"/>
      </w:rPr>
    </w:lvl>
    <w:lvl w:ilvl="4">
      <w:start w:val="1"/>
      <w:numFmt w:val="bullet"/>
      <w:lvlText w:val="o"/>
      <w:lvlJc w:val="left"/>
      <w:pPr>
        <w:ind w:left="3600" w:firstLine="3240"/>
      </w:pPr>
      <w:rPr>
        <w:rFonts w:ascii="Arial" w:eastAsia="Arial" w:hAnsi="Arial" w:cs="Arial"/>
      </w:rPr>
    </w:lvl>
    <w:lvl w:ilvl="5">
      <w:start w:val="1"/>
      <w:numFmt w:val="bullet"/>
      <w:lvlText w:val="▪"/>
      <w:lvlJc w:val="left"/>
      <w:pPr>
        <w:ind w:left="4320" w:firstLine="3960"/>
      </w:pPr>
      <w:rPr>
        <w:rFonts w:ascii="Arial" w:eastAsia="Arial" w:hAnsi="Arial" w:cs="Arial"/>
      </w:rPr>
    </w:lvl>
    <w:lvl w:ilvl="6">
      <w:start w:val="1"/>
      <w:numFmt w:val="bullet"/>
      <w:lvlText w:val="●"/>
      <w:lvlJc w:val="left"/>
      <w:pPr>
        <w:ind w:left="5040" w:firstLine="4680"/>
      </w:pPr>
      <w:rPr>
        <w:rFonts w:ascii="Arial" w:eastAsia="Arial" w:hAnsi="Arial" w:cs="Arial"/>
      </w:rPr>
    </w:lvl>
    <w:lvl w:ilvl="7">
      <w:start w:val="1"/>
      <w:numFmt w:val="bullet"/>
      <w:lvlText w:val="o"/>
      <w:lvlJc w:val="left"/>
      <w:pPr>
        <w:ind w:left="5760" w:firstLine="5400"/>
      </w:pPr>
      <w:rPr>
        <w:rFonts w:ascii="Arial" w:eastAsia="Arial" w:hAnsi="Arial" w:cs="Arial"/>
      </w:rPr>
    </w:lvl>
    <w:lvl w:ilvl="8">
      <w:start w:val="1"/>
      <w:numFmt w:val="bullet"/>
      <w:lvlText w:val="▪"/>
      <w:lvlJc w:val="left"/>
      <w:pPr>
        <w:ind w:left="6480" w:firstLine="6120"/>
      </w:pPr>
      <w:rPr>
        <w:rFonts w:ascii="Arial" w:eastAsia="Arial" w:hAnsi="Arial" w:cs="Arial"/>
      </w:rPr>
    </w:lvl>
  </w:abstractNum>
  <w:abstractNum w:abstractNumId="6" w15:restartNumberingAfterBreak="0">
    <w:nsid w:val="6F793805"/>
    <w:multiLevelType w:val="hybridMultilevel"/>
    <w:tmpl w:val="9A36B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4541E7D"/>
    <w:multiLevelType w:val="multilevel"/>
    <w:tmpl w:val="96A24C9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7F577B19"/>
    <w:multiLevelType w:val="hybridMultilevel"/>
    <w:tmpl w:val="5DBA41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3"/>
  </w:num>
  <w:num w:numId="3">
    <w:abstractNumId w:val="4"/>
  </w:num>
  <w:num w:numId="4">
    <w:abstractNumId w:val="5"/>
  </w:num>
  <w:num w:numId="5">
    <w:abstractNumId w:val="7"/>
  </w:num>
  <w:num w:numId="6">
    <w:abstractNumId w:val="8"/>
  </w:num>
  <w:num w:numId="7">
    <w:abstractNumId w:val="6"/>
  </w:num>
  <w:num w:numId="8">
    <w:abstractNumId w:val="2"/>
  </w:num>
  <w:num w:numId="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70"/>
  <w:displayBackgroundShap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E3MzYzNjAyMTY3MzdW0lEKTi0uzszPAykwrAUAv7D3nywAAAA="/>
  </w:docVars>
  <w:rsids>
    <w:rsidRoot w:val="00804608"/>
    <w:rsid w:val="00041C1A"/>
    <w:rsid w:val="00076C0C"/>
    <w:rsid w:val="0009267B"/>
    <w:rsid w:val="001124F7"/>
    <w:rsid w:val="0014637A"/>
    <w:rsid w:val="0020063B"/>
    <w:rsid w:val="0021609A"/>
    <w:rsid w:val="00357840"/>
    <w:rsid w:val="003D6854"/>
    <w:rsid w:val="004E0D16"/>
    <w:rsid w:val="00645AC7"/>
    <w:rsid w:val="0071733B"/>
    <w:rsid w:val="00804608"/>
    <w:rsid w:val="00A07D61"/>
    <w:rsid w:val="00A6507D"/>
    <w:rsid w:val="00E513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6677E3B"/>
  <w15:docId w15:val="{1BF91A47-6F05-41C9-A09D-7D32A32442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color w:val="000000"/>
        <w:sz w:val="24"/>
        <w:szCs w:val="24"/>
        <w:lang w:val="en-US" w:eastAsia="en-US" w:bidi="ar-SA"/>
      </w:rPr>
    </w:rPrDefault>
    <w:pPrDefault>
      <w:pPr>
        <w:spacing w:after="200"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</w:style>
  <w:style w:type="paragraph" w:styleId="Heading1">
    <w:name w:val="heading 1"/>
    <w:basedOn w:val="Normal"/>
    <w:next w:val="Normal"/>
    <w:pPr>
      <w:keepNext/>
      <w:keepLines/>
      <w:spacing w:before="480" w:after="120"/>
      <w:contextualSpacing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contextualSpacing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280" w:after="80"/>
      <w:contextualSpacing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contextualSpacing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contextualSpacing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contextualSpacing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  <w:contextualSpacing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  <w:contextualSpacing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NoSpacing">
    <w:name w:val="No Spacing"/>
    <w:uiPriority w:val="1"/>
    <w:qFormat/>
    <w:rsid w:val="0021609A"/>
    <w:pPr>
      <w:spacing w:after="0" w:line="240" w:lineRule="auto"/>
    </w:pPr>
  </w:style>
  <w:style w:type="character" w:styleId="Hyperlink">
    <w:name w:val="Hyperlink"/>
    <w:basedOn w:val="DefaultParagraphFont"/>
    <w:uiPriority w:val="99"/>
    <w:unhideWhenUsed/>
    <w:rsid w:val="00A6507D"/>
    <w:rPr>
      <w:color w:val="0000FF"/>
      <w:u w:val="single"/>
    </w:rPr>
  </w:style>
  <w:style w:type="paragraph" w:customStyle="1" w:styleId="sm">
    <w:name w:val="sm"/>
    <w:basedOn w:val="Normal"/>
    <w:rsid w:val="00A6507D"/>
    <w:pPr>
      <w:spacing w:before="100" w:beforeAutospacing="1" w:after="100" w:afterAutospacing="1" w:line="240" w:lineRule="auto"/>
    </w:pPr>
    <w:rPr>
      <w:color w:val="auto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6507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6507D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A6507D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0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0D16"/>
  </w:style>
  <w:style w:type="paragraph" w:styleId="Footer">
    <w:name w:val="footer"/>
    <w:basedOn w:val="Normal"/>
    <w:link w:val="FooterChar"/>
    <w:uiPriority w:val="99"/>
    <w:unhideWhenUsed/>
    <w:rsid w:val="004E0D1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0D16"/>
  </w:style>
  <w:style w:type="character" w:styleId="UnresolvedMention">
    <w:name w:val="Unresolved Mention"/>
    <w:basedOn w:val="DefaultParagraphFont"/>
    <w:uiPriority w:val="99"/>
    <w:semiHidden/>
    <w:unhideWhenUsed/>
    <w:rsid w:val="0071733B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71733B"/>
    <w:rPr>
      <w:color w:val="800080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8619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9520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://www.linkedin.com/in/Chelsea-gatdula" TargetMode="Externa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1</Pages>
  <Words>254</Words>
  <Characters>145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SU Monterey Bay</Company>
  <LinksUpToDate>false</LinksUpToDate>
  <CharactersWithSpaces>1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honda Mercadal-Espinosa</dc:creator>
  <cp:lastModifiedBy>Chelsea Gatdula</cp:lastModifiedBy>
  <cp:revision>3</cp:revision>
  <dcterms:created xsi:type="dcterms:W3CDTF">2018-03-27T14:17:00Z</dcterms:created>
  <dcterms:modified xsi:type="dcterms:W3CDTF">2018-03-27T21:13:00Z</dcterms:modified>
</cp:coreProperties>
</file>